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p>
    <w:bookmarkStart w:id="20" w:name="cover-letter"/>
    <w:p>
      <w:pPr>
        <w:pStyle w:val="Heading2"/>
      </w:pPr>
      <w:r>
        <w:t xml:space="preserve">Cover Letter</w:t>
      </w:r>
    </w:p>
    <w:p>
      <w:pPr>
        <w:pStyle w:val="FirstParagraph"/>
      </w:pPr>
      <w:r>
        <w:t xml:space="preserve">[Your Full Name]</w:t>
      </w:r>
      <w:r>
        <w:br/>
      </w:r>
      <w:r>
        <w:t xml:space="preserve">[Your Address]</w:t>
      </w:r>
      <w:r>
        <w:br/>
      </w:r>
      <w:r>
        <w:t xml:space="preserve">[City, Province, Postal Code]</w:t>
      </w:r>
      <w:r>
        <w:br/>
      </w:r>
      <w:r>
        <w:t xml:space="preserve">[Email Address] | [Phone Number] | [LinkedIn/Portfolio Link]</w:t>
      </w:r>
    </w:p>
    <w:p>
      <w:pPr>
        <w:pStyle w:val="BodyText"/>
      </w:pPr>
      <w:r>
        <w:t xml:space="preserve">Date: [Insert Date]</w:t>
      </w:r>
    </w:p>
    <w:p>
      <w:pPr>
        <w:pStyle w:val="BodyText"/>
      </w:pPr>
      <w:r>
        <w:t xml:space="preserve">Hiring Manager</w:t>
      </w:r>
      <w:r>
        <w:br/>
      </w:r>
      <w:r>
        <w:t xml:space="preserve">[Company Name]</w:t>
      </w:r>
      <w:r>
        <w:br/>
      </w:r>
      <w:r>
        <w:t xml:space="preserve">[Company Address]</w:t>
      </w:r>
      <w:r>
        <w:br/>
      </w:r>
      <w:r>
        <w:t xml:space="preserve">Cape Town, Western Cape</w:t>
      </w:r>
    </w:p>
    <w:p>
      <w:pPr>
        <w:pStyle w:val="BodyText"/>
      </w:pPr>
      <w:r>
        <w:t xml:space="preserve">Dear [Hiring Manager's Name],</w:t>
      </w:r>
    </w:p>
    <w:p>
      <w:pPr>
        <w:pStyle w:val="BodyText"/>
      </w:pPr>
      <w:r>
        <w:t xml:space="preserve">I am writing to express my interest in the Telecommunication Engineer position at [Company Name], as advertised in [where you found the job posting]. With a strong academic background in telecommunications engineering, hands-on experience in network design and optimization, and a deep understanding of the dynamic challenges faced by South Africa’s telecommunications sector—particularly in Cape Town—I am eager to contribute my expertise to your organization. This role aligns perfectly with my career goals of driving innovation in connectivity solutions while addressing the unique needs of South African communities.</w:t>
      </w:r>
    </w:p>
    <w:p>
      <w:pPr>
        <w:pStyle w:val="BodyText"/>
      </w:pPr>
      <w:r>
        <w:t xml:space="preserve">As a Telecommunication Engineer with [X years] of experience, I have dedicated my professional journey to designing, deploying, and maintaining communication networks that prioritize reliability, scalability, and user-centric performance. My work in South Africa has exposed me to the complexities of bridging the digital divide in urban hubs like Cape Town while ensuring robust infrastructure for emerging technologies such as 5G and IoT. Whether it’s optimizing fiber-optic networks or troubleshooting radio frequency issues, I approach every project with a commitment to excellence and a focus on delivering solutions that meet both technical and business objectives.</w:t>
      </w:r>
    </w:p>
    <w:p>
      <w:pPr>
        <w:pStyle w:val="BodyText"/>
      </w:pPr>
      <w:r>
        <w:t xml:space="preserve">One of my core strengths lies in my ability to adapt to the evolving demands of the telecommunications industry. In South Africa, where connectivity is often constrained by geographical challenges and resource limitations, I have developed a knack for creating cost-effective yet high-performance solutions. For instance, during my tenure at [Previous Company], I led a project to expand mobile network coverage in underserved areas of Cape Town by integrating advanced signal amplification techniques. This initiative not only improved service quality for over 10,000 users but also reduced network downtime by 35%. Such experiences have reinforced my belief that Telecommunication Engineers play a pivotal role in empowering communities through seamless connectivity.</w:t>
      </w:r>
    </w:p>
    <w:p>
      <w:pPr>
        <w:pStyle w:val="BodyText"/>
      </w:pPr>
      <w:r>
        <w:t xml:space="preserve">My technical expertise spans a wide range of domains, including wireless communication systems, network security protocols, and data transmission technologies. I am proficient in tools such as [specific software or hardware, e.g., Cisco Packet Tracer, MATLAB, or Ansys], which enable me to simulate and optimize network performance. Additionally, I hold certifications in [relevant certifications like CCNA, ITIL, or specific telecommunication standards], reflecting my commitment to staying at the forefront of industry advancements. In South Africa’s competitive telecommunications landscape, where innovation is key to staying ahead of the curve, these skills allow me to design networks that are not only efficient but also future-ready.</w:t>
      </w:r>
    </w:p>
    <w:p>
      <w:pPr>
        <w:pStyle w:val="BodyText"/>
      </w:pPr>
      <w:r>
        <w:t xml:space="preserve">What excites me most about the Telecommunication Engineer role at [Company Name] is the opportunity to contribute to Cape Town’s growing digital ecosystem. As a city that serves as a hub for technology, business, and tourism, Cape Town requires robust and scalable communication infrastructure to support its diverse needs. Whether it’s enabling smart city initiatives, supporting enterprise clients with high-speed data solutions, or ensuring reliable connectivity for remote areas, I am passionate about leveraging my skills to make a tangible impact. My experience working in South Africa has also given me insight into the cultural and operational nuances of the region, which I believe will allow me to collaborate effectively with your team.</w:t>
      </w:r>
    </w:p>
    <w:p>
      <w:pPr>
        <w:pStyle w:val="BodyText"/>
      </w:pPr>
      <w:r>
        <w:t xml:space="preserve">Beyond technical proficiency, I bring a collaborative mindset and strong problem-solving abilities. Telecommunication projects often involve cross-functional teams, and I thrive in environments where creativity and teamwork drive success. During a recent project at [Previous Company], I worked closely with software developers and field technicians to resolve complex network latency issues in Cape Town’s central business district. By analyzing data patterns and implementing targeted upgrades, we achieved a 50% improvement in user experience. This experience highlighted the importance of clear communication and adaptability—qualities I bring to every challenge.</w:t>
      </w:r>
    </w:p>
    <w:p>
      <w:pPr>
        <w:pStyle w:val="BodyText"/>
      </w:pPr>
      <w:r>
        <w:t xml:space="preserve">South Africa’s telecommunications sector is at a critical juncture, with increasing demand for high-speed internet, IoT integration, and cloud-based services. As a Telecommunication Engineer in Cape Town, I am keen to be part of this transformation. I am particularly interested in [Company Name]’s focus on [specific initiative or value mentioned in the job posting, e.g., "expanding 5G coverage" or "promoting digital inclusion"], as it aligns with my vision for sustainable and inclusive growth. My goal is to contribute to projects that not only meet technical standards but also empower individuals and businesses across South Africa.</w:t>
      </w:r>
    </w:p>
    <w:p>
      <w:pPr>
        <w:pStyle w:val="BodyText"/>
      </w:pPr>
      <w:r>
        <w:t xml:space="preserve">In conclusion, I am confident that my technical expertise, passion for telecommunications, and dedication to addressing the unique needs of South Africa’s market make me a strong candidate for this role. I would welcome the opportunity to discuss how my background and skills align with [Company Name]’s objectives. Thank you for considering my application. I look forward to the possibility of contributing to your team’s success in Cape Town and beyond.</w:t>
      </w:r>
    </w:p>
    <w:p>
      <w:pPr>
        <w:pStyle w:val="BodyText"/>
      </w:pPr>
      <w:r>
        <w:t xml:space="preserve">Sincerely,</w:t>
      </w:r>
      <w:r>
        <w:br/>
      </w: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dc:title>
  <dc:creator/>
  <cp:keywords/>
  <dcterms:created xsi:type="dcterms:W3CDTF">2026-07-23T19:22:46Z</dcterms:created>
  <dcterms:modified xsi:type="dcterms:W3CDTF">2026-07-23T19:22:46Z</dcterms:modified>
</cp:coreProperties>
</file>

<file path=docProps/custom.xml><?xml version="1.0" encoding="utf-8"?>
<Properties xmlns="http://schemas.openxmlformats.org/officeDocument/2006/custom-properties" xmlns:vt="http://schemas.openxmlformats.org/officeDocument/2006/docPropsVTypes"/>
</file>